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71EA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DATA FILE LAYOUT: PRECIPITATION</w:t>
      </w:r>
    </w:p>
    <w:p w14:paraId="7205215B" w14:textId="3CBB0DD1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(FILE: precip.xls)</w:t>
      </w:r>
    </w:p>
    <w:p w14:paraId="49DD89EF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530162A0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73174EE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      ITEM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ITEM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ATA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ITEM</w:t>
      </w:r>
    </w:p>
    <w:p w14:paraId="3F5FC260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OL.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AME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 WIDTH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YPE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C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SCRIPTION</w:t>
      </w:r>
    </w:p>
    <w:p w14:paraId="57B0B6B7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15E5C27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A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STATION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5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EXT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-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Rain station (gauge) name code.</w:t>
      </w:r>
    </w:p>
    <w:p w14:paraId="0C021D90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B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YEA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4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Year of precipitation measurement.</w:t>
      </w:r>
    </w:p>
    <w:p w14:paraId="4834C52D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C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JAN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January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2B7D1B1A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D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FEB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February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7985806B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E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MA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March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119C901F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F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AP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8  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April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3E51A37E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G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MAY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8  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May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5CF9F562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H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JUN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June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7C479DEB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I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JUL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July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62824119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J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AUG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August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3A083852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K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SEP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September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68656C44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L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OCT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October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15F75BAD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M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OV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November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4D84AFB3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N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C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8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BER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0</w:t>
      </w: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December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recip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 in 100ths of inches.</w:t>
      </w:r>
    </w:p>
    <w:p w14:paraId="7655342D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DBF8D7F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8A41162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493BCB0C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preciplayout.txt</w:t>
      </w:r>
    </w:p>
    <w:p w14:paraId="15E95B50" w14:textId="77777777" w:rsidR="00D21E50" w:rsidRPr="00D21E50" w:rsidRDefault="00D21E50" w:rsidP="00D21E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26 </w:t>
      </w:r>
      <w:proofErr w:type="spellStart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October</w:t>
      </w:r>
      <w:proofErr w:type="spellEnd"/>
      <w:r w:rsidRPr="00D21E50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 2001</w:t>
      </w:r>
    </w:p>
    <w:p w14:paraId="16998CD9" w14:textId="77777777" w:rsidR="005259C2" w:rsidRDefault="00D21E50"/>
    <w:sectPr w:rsidR="005259C2" w:rsidSect="00D21E50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tDQ1NTCxMDcyNbFQ0lEKTi0uzszPAykwrAUA9XGY5SwAAAA="/>
  </w:docVars>
  <w:rsids>
    <w:rsidRoot w:val="00D21E50"/>
    <w:rsid w:val="000E40BE"/>
    <w:rsid w:val="002409EA"/>
    <w:rsid w:val="006E1FE6"/>
    <w:rsid w:val="006F5957"/>
    <w:rsid w:val="00A120C2"/>
    <w:rsid w:val="00D21E50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E7853"/>
  <w15:chartTrackingRefBased/>
  <w15:docId w15:val="{43FB8BCE-92FF-4A5C-A115-7FA9526FF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E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1E50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7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1-12-27T22:59:00Z</dcterms:created>
  <dcterms:modified xsi:type="dcterms:W3CDTF">2021-12-27T23:00:00Z</dcterms:modified>
</cp:coreProperties>
</file>